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E8E97" w14:textId="77777777" w:rsidR="006172D7" w:rsidRDefault="006172D7" w:rsidP="001001FC">
      <w:pPr>
        <w:rPr>
          <w:rFonts w:ascii="Times New Roman" w:hAnsi="Times New Roman" w:cs="Times New Roman"/>
          <w:b/>
          <w:bCs/>
          <w:u w:val="single"/>
        </w:rPr>
      </w:pPr>
    </w:p>
    <w:p w14:paraId="358C018D" w14:textId="596FDC5A" w:rsidR="006172D7" w:rsidRPr="00735FA9" w:rsidRDefault="006172D7" w:rsidP="006172D7">
      <w:pPr>
        <w:jc w:val="both"/>
        <w:rPr>
          <w:rFonts w:ascii="Times New Roman" w:hAnsi="Times New Roman" w:cs="Times New Roman"/>
          <w:sz w:val="24"/>
          <w:szCs w:val="24"/>
        </w:rPr>
      </w:pPr>
      <w:r w:rsidRPr="00735FA9">
        <w:rPr>
          <w:rFonts w:ascii="Times New Roman" w:hAnsi="Times New Roman" w:cs="Times New Roman"/>
          <w:sz w:val="24"/>
          <w:szCs w:val="24"/>
        </w:rPr>
        <w:t>The Gold medal and Graduation ceremony (Udaan-2025) is being held on 8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th </w:t>
      </w:r>
      <w:r w:rsidRPr="00735FA9">
        <w:rPr>
          <w:rFonts w:ascii="Times New Roman" w:hAnsi="Times New Roman" w:cs="Times New Roman"/>
          <w:sz w:val="24"/>
          <w:szCs w:val="24"/>
        </w:rPr>
        <w:t>Oct.</w:t>
      </w:r>
      <w:r w:rsidRPr="00735FA9">
        <w:rPr>
          <w:rFonts w:ascii="Times New Roman" w:hAnsi="Times New Roman" w:cs="Times New Roman"/>
          <w:sz w:val="24"/>
          <w:szCs w:val="24"/>
        </w:rPr>
        <w:t xml:space="preserve"> 2025. The Gold medal recipients and graduates and post graduate students of year 2025 are requested to follow dress code. The dress code for the students is as follows:</w:t>
      </w:r>
    </w:p>
    <w:p w14:paraId="57245AFC" w14:textId="77777777" w:rsidR="006172D7" w:rsidRPr="00735FA9" w:rsidRDefault="006172D7" w:rsidP="006172D7">
      <w:pPr>
        <w:jc w:val="both"/>
        <w:rPr>
          <w:rFonts w:ascii="Times New Roman" w:hAnsi="Times New Roman" w:cs="Times New Roman"/>
          <w:sz w:val="24"/>
          <w:szCs w:val="24"/>
        </w:rPr>
      </w:pPr>
      <w:r w:rsidRPr="00735FA9">
        <w:rPr>
          <w:rFonts w:ascii="Times New Roman" w:hAnsi="Times New Roman" w:cs="Times New Roman"/>
          <w:sz w:val="24"/>
          <w:szCs w:val="24"/>
        </w:rPr>
        <w:t>Boys: Traditional Kurta and Pyjama/ Jeans. Kurta preferably of white or off-white colour.</w:t>
      </w:r>
    </w:p>
    <w:p w14:paraId="28C34A71" w14:textId="77777777" w:rsidR="006172D7" w:rsidRPr="00735FA9" w:rsidRDefault="006172D7" w:rsidP="006172D7">
      <w:pPr>
        <w:jc w:val="both"/>
        <w:rPr>
          <w:rFonts w:ascii="Times New Roman" w:hAnsi="Times New Roman" w:cs="Times New Roman"/>
          <w:sz w:val="24"/>
          <w:szCs w:val="24"/>
        </w:rPr>
      </w:pPr>
      <w:r w:rsidRPr="00735FA9">
        <w:rPr>
          <w:rFonts w:ascii="Times New Roman" w:hAnsi="Times New Roman" w:cs="Times New Roman"/>
          <w:sz w:val="24"/>
          <w:szCs w:val="24"/>
        </w:rPr>
        <w:t xml:space="preserve">Girls: Salwar kurta / Saree: preferably of white or off-white colour. </w:t>
      </w:r>
    </w:p>
    <w:p w14:paraId="670BA32C" w14:textId="77777777" w:rsidR="006172D7" w:rsidRPr="00735FA9" w:rsidRDefault="006172D7" w:rsidP="006172D7">
      <w:pPr>
        <w:jc w:val="both"/>
        <w:rPr>
          <w:rFonts w:ascii="Times New Roman" w:hAnsi="Times New Roman" w:cs="Times New Roman"/>
          <w:i/>
          <w:iCs/>
          <w:color w:val="C00000"/>
          <w:sz w:val="24"/>
          <w:szCs w:val="24"/>
        </w:rPr>
      </w:pPr>
      <w:r w:rsidRPr="00735FA9">
        <w:rPr>
          <w:rFonts w:ascii="Times New Roman" w:hAnsi="Times New Roman" w:cs="Times New Roman"/>
          <w:i/>
          <w:iCs/>
          <w:color w:val="C00000"/>
          <w:sz w:val="24"/>
          <w:szCs w:val="24"/>
        </w:rPr>
        <w:t>The half- jacket will be provided at the registration desk on the same day itself.</w:t>
      </w:r>
    </w:p>
    <w:p w14:paraId="447FABD2" w14:textId="6F497436" w:rsidR="006172D7" w:rsidRPr="00735FA9" w:rsidRDefault="002803C9" w:rsidP="006172D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35FA9">
        <w:rPr>
          <w:rFonts w:ascii="Times New Roman" w:hAnsi="Times New Roman" w:cs="Times New Roman"/>
          <w:sz w:val="24"/>
          <w:szCs w:val="24"/>
        </w:rPr>
        <w:t>schedule</w:t>
      </w:r>
      <w:r w:rsidR="006172D7" w:rsidRPr="00735FA9">
        <w:rPr>
          <w:rFonts w:ascii="Times New Roman" w:hAnsi="Times New Roman" w:cs="Times New Roman"/>
          <w:sz w:val="24"/>
          <w:szCs w:val="24"/>
        </w:rPr>
        <w:t xml:space="preserve"> of the day and related further information, </w:t>
      </w:r>
      <w:r w:rsidR="006172D7">
        <w:rPr>
          <w:rFonts w:ascii="Times New Roman" w:hAnsi="Times New Roman" w:cs="Times New Roman"/>
          <w:sz w:val="24"/>
          <w:szCs w:val="24"/>
        </w:rPr>
        <w:t>will be shared soon.</w:t>
      </w:r>
    </w:p>
    <w:p w14:paraId="70EF7326" w14:textId="77777777" w:rsidR="006172D7" w:rsidRPr="00735FA9" w:rsidRDefault="006172D7" w:rsidP="006172D7">
      <w:pPr>
        <w:rPr>
          <w:rFonts w:ascii="Times New Roman" w:hAnsi="Times New Roman" w:cs="Times New Roman"/>
          <w:sz w:val="24"/>
          <w:szCs w:val="24"/>
        </w:rPr>
      </w:pPr>
    </w:p>
    <w:p w14:paraId="2D216D2B" w14:textId="77777777" w:rsidR="006172D7" w:rsidRPr="00735FA9" w:rsidRDefault="006172D7" w:rsidP="006172D7">
      <w:pPr>
        <w:jc w:val="right"/>
        <w:rPr>
          <w:rFonts w:ascii="Times New Roman" w:hAnsi="Times New Roman" w:cs="Times New Roman"/>
          <w:sz w:val="24"/>
          <w:szCs w:val="24"/>
        </w:rPr>
      </w:pPr>
      <w:r w:rsidRPr="00735FA9">
        <w:rPr>
          <w:rFonts w:ascii="Times New Roman" w:hAnsi="Times New Roman" w:cs="Times New Roman"/>
          <w:sz w:val="24"/>
          <w:szCs w:val="24"/>
        </w:rPr>
        <w:t>TEAM, UDAAN-2025</w:t>
      </w:r>
    </w:p>
    <w:p w14:paraId="2D48D55F" w14:textId="77777777" w:rsidR="006172D7" w:rsidRPr="00735FA9" w:rsidRDefault="006172D7" w:rsidP="00735FA9">
      <w:pPr>
        <w:jc w:val="right"/>
        <w:rPr>
          <w:rFonts w:ascii="Times New Roman" w:hAnsi="Times New Roman" w:cs="Times New Roman"/>
        </w:rPr>
      </w:pPr>
    </w:p>
    <w:sectPr w:rsidR="006172D7" w:rsidRPr="00735F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3NLI0NDYCUkYWFko6SsGpxcWZ+XkgBYa1AK6Eaf8sAAAA"/>
  </w:docVars>
  <w:rsids>
    <w:rsidRoot w:val="007C5005"/>
    <w:rsid w:val="001001FC"/>
    <w:rsid w:val="002803C9"/>
    <w:rsid w:val="003F5B64"/>
    <w:rsid w:val="006172D7"/>
    <w:rsid w:val="00735FA9"/>
    <w:rsid w:val="007C5005"/>
    <w:rsid w:val="008820FE"/>
    <w:rsid w:val="008B66AD"/>
    <w:rsid w:val="00E830F6"/>
    <w:rsid w:val="00F71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9E2AA"/>
  <w15:chartTrackingRefBased/>
  <w15:docId w15:val="{C5BE32C2-D021-47BD-985B-41E3AFC76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50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50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500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50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500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50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50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50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50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500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50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500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500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500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50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50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50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50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C50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50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50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50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C50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50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C50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C500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500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500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C500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35F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F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besh ganai</dc:creator>
  <cp:keywords/>
  <dc:description/>
  <cp:lastModifiedBy>pranabesh ganai</cp:lastModifiedBy>
  <cp:revision>3</cp:revision>
  <cp:lastPrinted>2025-09-30T13:42:00Z</cp:lastPrinted>
  <dcterms:created xsi:type="dcterms:W3CDTF">2025-09-30T13:48:00Z</dcterms:created>
  <dcterms:modified xsi:type="dcterms:W3CDTF">2025-09-30T13:49:00Z</dcterms:modified>
</cp:coreProperties>
</file>